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20" w:name="X3fee778885b6c6721a93ee8bed30dc5aad88ceb"/>
    <w:p>
      <w:pPr>
        <w:pStyle w:val="Heading1"/>
      </w:pPr>
      <w:r>
        <w:t xml:space="preserve">Cover Letter for Veterinarian Position in Brazil São Paulo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sincere interest in the Veterinarian position at your esteemed organization in Brazil São Paulo. As a dedicated and passionate veterinary professional with a strong commitment to animal health and welfare, I am eager to contribute my skills, knowledge, and experience to support your mission of providing exceptional care to animals in one of Brazil's most dynamic and culturally rich cities.</w:t>
      </w:r>
    </w:p>
    <w:p>
      <w:pPr>
        <w:pStyle w:val="BodyText"/>
      </w:pPr>
      <w:r>
        <w:t xml:space="preserve">With [X years] of experience in the field of veterinary medicine, I have developed a comprehensive understanding of clinical practices, surgical procedures, and preventive care for a wide range of species. My career has been defined by a deep respect for animals, an unwavering work ethic, and a passion for fostering partnerships between pet owners and their beloved companions. As a Veterinarian in Brazil São Paulo, I am particularly drawn to the opportunity to work in a region where the intersection of urbanization and biodiversity presents unique challenges and opportunities for innovation in veterinary care.</w:t>
      </w:r>
    </w:p>
    <w:p>
      <w:pPr>
        <w:pStyle w:val="BodyText"/>
      </w:pPr>
      <w:r>
        <w:t xml:space="preserve">Brazil São Paulo is home to a diverse population of domesticated animals, exotic species, and wildlife, making it an ideal environment for a Veterinarian who thrives on variety and complexity. My background includes experience in both clinical settings and community-based animal health initiatives, which has equipped me to address the multifaceted needs of pets and their owners in this vibrant city. I am especially skilled in diagnostic procedures, vaccinations, nutritional counseling, and emergency care, all of which are critical components of veterinary practice in São Paulo’s fast-paced urban landscape.</w:t>
      </w:r>
    </w:p>
    <w:p>
      <w:pPr>
        <w:pStyle w:val="BodyText"/>
      </w:pPr>
      <w:r>
        <w:t xml:space="preserve">One of the aspects that sets me apart as a Veterinarian is my ability to adapt to diverse cultural and professional environments. Having worked with a wide range of clients in different regions, I have honed my communication skills and developed a nuanced understanding of how to build trust with pet owners. In Brazil São Paulo, where the demand for high-quality veterinary care is growing rapidly, I am confident that my ability to connect with people and animals alike will make a meaningful impact. Additionally, I am fluent in [language(s), e.g., Portuguese or English], which allows me to bridge language barriers and ensure clear, effective communication with both clients and colleagues.</w:t>
      </w:r>
    </w:p>
    <w:p>
      <w:pPr>
        <w:pStyle w:val="BodyText"/>
      </w:pPr>
      <w:r>
        <w:t xml:space="preserve">My professional journey has been driven by a desire to make a tangible difference in the lives of animals and their human companions. Whether it is treating a sick pet, educating families on responsible pet ownership, or collaborating with local organizations to promote animal welfare, I approach every challenge with empathy and dedication. In Brazil São Paulo, I am particularly excited about the opportunity to contribute to initiatives that align with my values, such as promoting spay/neuter programs, supporting rescue efforts for stray animals, and advocating for sustainable practices in veterinary medicine.</w:t>
      </w:r>
    </w:p>
    <w:p>
      <w:pPr>
        <w:pStyle w:val="BodyText"/>
      </w:pPr>
      <w:r>
        <w:t xml:space="preserve">As a Veterinarian in Brazil São Paulo, I understand the importance of staying current with advancements in the field. I regularly participate in continuing education courses and professional development opportunities to ensure that my knowledge remains up-to-date with the latest medical technologies and best practices. This commitment to lifelong learning enables me to provide my patients with the highest standard of care while also contributing to a culture of excellence within any veterinary team I join.</w:t>
      </w:r>
    </w:p>
    <w:p>
      <w:pPr>
        <w:pStyle w:val="BodyText"/>
      </w:pPr>
      <w:r>
        <w:t xml:space="preserve">What excites me most about this opportunity is the chance to work in a city that is not only a hub for commerce and culture but also a center for innovation in animal health. São Paulo’s proximity to natural reserves, its growing population of pet owners, and its emphasis on sustainable development create an ideal environment for a Veterinarian who values both professional growth and community impact. I am eager to bring my expertise in preventative care, client education, and compassionate treatment to your practice and help elevate the standard of veterinary services in this region.</w:t>
      </w:r>
    </w:p>
    <w:p>
      <w:pPr>
        <w:pStyle w:val="BodyText"/>
      </w:pPr>
      <w:r>
        <w:t xml:space="preserve">I am confident that my background, skills, and passion for veterinary medicine make me a strong candidate for this role. I would be honored to contribute my talents to your team and support the important work you do in Brazil São Paulo. Thank you for considering my application. I look forward to the opportunity to discuss how I can contribute to your organization’s goals and continue my journey as a Veterinarian dedicated to improving the lives of animals and their owner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Veterinarian Position in Brazil São Paulo</dc:title>
  <dc:creator/>
  <dc:language>en</dc:language>
  <cp:keywords/>
  <dcterms:created xsi:type="dcterms:W3CDTF">2026-07-24T11:06:00Z</dcterms:created>
  <dcterms:modified xsi:type="dcterms:W3CDTF">2026-07-24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